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6BA5F8" w14:textId="3ED5BDEC" w:rsidR="00AE1F3A" w:rsidRPr="00D96374" w:rsidRDefault="00AE1F3A" w:rsidP="00AE1F3A">
      <w:pPr>
        <w:rPr>
          <w:b/>
          <w:bCs/>
          <w:sz w:val="28"/>
          <w:szCs w:val="28"/>
        </w:rPr>
      </w:pPr>
      <w:r w:rsidRPr="00D96374">
        <w:rPr>
          <w:b/>
          <w:bCs/>
          <w:sz w:val="28"/>
          <w:szCs w:val="28"/>
        </w:rPr>
        <w:t xml:space="preserve">Key Talking Points </w:t>
      </w:r>
      <w:proofErr w:type="gramStart"/>
      <w:r w:rsidRPr="00D96374">
        <w:rPr>
          <w:b/>
          <w:bCs/>
          <w:sz w:val="28"/>
          <w:szCs w:val="28"/>
        </w:rPr>
        <w:t>For</w:t>
      </w:r>
      <w:proofErr w:type="gramEnd"/>
      <w:r w:rsidRPr="00D96374">
        <w:rPr>
          <w:b/>
          <w:bCs/>
          <w:sz w:val="28"/>
          <w:szCs w:val="28"/>
        </w:rPr>
        <w:t xml:space="preserve"> Calling Local Businesses</w:t>
      </w:r>
    </w:p>
    <w:p w14:paraId="2DCAD1DE" w14:textId="2F2ACADE" w:rsidR="00AE1F3A" w:rsidRDefault="00AE1F3A" w:rsidP="00AE1F3A">
      <w:pPr>
        <w:pStyle w:val="ListParagraph"/>
        <w:numPr>
          <w:ilvl w:val="0"/>
          <w:numId w:val="1"/>
        </w:numPr>
        <w:rPr>
          <w:rFonts w:eastAsiaTheme="minorEastAsia"/>
        </w:rPr>
      </w:pPr>
      <w:r>
        <w:t>With the recent outbreak of COVID-19, we understand how difficult of a time this is for your business and for your employees. We know this may have impacted your workforce and may have potentially caused you to let go of some employees.</w:t>
      </w:r>
    </w:p>
    <w:p w14:paraId="58E20305" w14:textId="1CA995E1" w:rsidR="00AE1F3A" w:rsidRDefault="00AE1F3A" w:rsidP="00AE1F3A">
      <w:pPr>
        <w:pStyle w:val="ListParagraph"/>
        <w:numPr>
          <w:ilvl w:val="0"/>
          <w:numId w:val="1"/>
        </w:numPr>
        <w:rPr>
          <w:rFonts w:eastAsiaTheme="minorEastAsia"/>
        </w:rPr>
      </w:pPr>
      <w:r>
        <w:t>If you had to let go or furlough some of your employees during this time and they are now looking for a temporary work, we’d like to let them know about opportunities at our organization.</w:t>
      </w:r>
    </w:p>
    <w:p w14:paraId="719ABAB1" w14:textId="30814BD9" w:rsidR="00AE1F3A" w:rsidRDefault="00AE1F3A" w:rsidP="00AE1F3A">
      <w:pPr>
        <w:pStyle w:val="ListParagraph"/>
        <w:numPr>
          <w:ilvl w:val="0"/>
          <w:numId w:val="1"/>
        </w:numPr>
      </w:pPr>
      <w:r>
        <w:t xml:space="preserve">We are [name of company], a </w:t>
      </w:r>
      <w:r w:rsidR="002A642A">
        <w:t>[type of healthcare]</w:t>
      </w:r>
      <w:r>
        <w:t xml:space="preserve"> organization focused on </w:t>
      </w:r>
      <w:r w:rsidR="002A642A">
        <w:t>[your mission].</w:t>
      </w:r>
    </w:p>
    <w:p w14:paraId="57F91D5F" w14:textId="77777777" w:rsidR="00AE1F3A" w:rsidRDefault="00AE1F3A" w:rsidP="00AE1F3A">
      <w:pPr>
        <w:pStyle w:val="ListParagraph"/>
        <w:numPr>
          <w:ilvl w:val="0"/>
          <w:numId w:val="1"/>
        </w:numPr>
      </w:pPr>
      <w:r>
        <w:t>[Tell them more about your organization here]</w:t>
      </w:r>
    </w:p>
    <w:p w14:paraId="0AE8B622" w14:textId="22144C04" w:rsidR="00AE1F3A" w:rsidRPr="00AE1F3A" w:rsidRDefault="00AE1F3A" w:rsidP="00AE1F3A">
      <w:pPr>
        <w:pStyle w:val="ListParagraph"/>
        <w:numPr>
          <w:ilvl w:val="0"/>
          <w:numId w:val="1"/>
        </w:numPr>
        <w:rPr>
          <w:rFonts w:eastAsiaTheme="minorEastAsia"/>
        </w:rPr>
      </w:pPr>
      <w:r>
        <w:t xml:space="preserve">During this challenging time, we are continuing to hire workers who may have been displaced from their jobs. There are plenty of roles that don't require certifications, and the work is rewarding, necessary and safe. We are taking extreme safety precautions during this time. </w:t>
      </w:r>
    </w:p>
    <w:p w14:paraId="58645847" w14:textId="0B6C68DE" w:rsidR="00AE1F3A" w:rsidRDefault="00AE1F3A" w:rsidP="00AE1F3A">
      <w:pPr>
        <w:pStyle w:val="ListParagraph"/>
        <w:numPr>
          <w:ilvl w:val="0"/>
          <w:numId w:val="1"/>
        </w:numPr>
        <w:rPr>
          <w:rFonts w:eastAsiaTheme="minorEastAsia"/>
        </w:rPr>
      </w:pPr>
      <w:r>
        <w:t>The work is very rewarding and closely aligned with the skillsets of many of your employees.</w:t>
      </w:r>
    </w:p>
    <w:p w14:paraId="1C9FEA0E" w14:textId="6E3E0709" w:rsidR="00AE1F3A" w:rsidRDefault="00AE1F3A" w:rsidP="00AE1F3A">
      <w:pPr>
        <w:pStyle w:val="ListParagraph"/>
        <w:numPr>
          <w:ilvl w:val="0"/>
          <w:numId w:val="1"/>
        </w:numPr>
      </w:pPr>
      <w:r w:rsidRPr="4CE833A0">
        <w:rPr>
          <w:b/>
          <w:bCs/>
        </w:rPr>
        <w:t>[If you are calling a restaurants/bars]</w:t>
      </w:r>
      <w:r>
        <w:t xml:space="preserve"> Our team is hiring dining staff, cooks and servers to help with the dining needs of our </w:t>
      </w:r>
      <w:r w:rsidR="002A642A">
        <w:t>patients/clients</w:t>
      </w:r>
      <w:r>
        <w:t>. Their skillset will help ensure our residents are fed.</w:t>
      </w:r>
    </w:p>
    <w:p w14:paraId="3DE2DB4D" w14:textId="19AEE900" w:rsidR="00AE1F3A" w:rsidRDefault="00AE1F3A" w:rsidP="00AE1F3A">
      <w:pPr>
        <w:pStyle w:val="ListParagraph"/>
        <w:numPr>
          <w:ilvl w:val="0"/>
          <w:numId w:val="1"/>
        </w:numPr>
      </w:pPr>
      <w:r w:rsidRPr="4CE833A0">
        <w:rPr>
          <w:b/>
          <w:bCs/>
        </w:rPr>
        <w:t>[If you are calling hotels]</w:t>
      </w:r>
      <w:r>
        <w:t xml:space="preserve"> Our team is looking to hire housekeepers to ensure that our </w:t>
      </w:r>
      <w:r w:rsidR="002A642A">
        <w:t>organization</w:t>
      </w:r>
      <w:r>
        <w:t xml:space="preserve"> continues to maintain the highest levels of cleanliness.</w:t>
      </w:r>
    </w:p>
    <w:p w14:paraId="4303E600" w14:textId="552F3A8F" w:rsidR="00AE1F3A" w:rsidRDefault="00AE1F3A" w:rsidP="00AE1F3A">
      <w:pPr>
        <w:pStyle w:val="ListParagraph"/>
        <w:numPr>
          <w:ilvl w:val="0"/>
          <w:numId w:val="1"/>
        </w:numPr>
        <w:rPr>
          <w:rFonts w:eastAsiaTheme="minorEastAsia"/>
        </w:rPr>
      </w:pPr>
      <w:r w:rsidRPr="4CE833A0">
        <w:rPr>
          <w:b/>
          <w:bCs/>
        </w:rPr>
        <w:t>[If you are calling daycares]</w:t>
      </w:r>
      <w:r>
        <w:t xml:space="preserve"> Our team is looking for caregivers (</w:t>
      </w:r>
      <w:r w:rsidR="002A642A">
        <w:t>CNAs, DSPs, etc.</w:t>
      </w:r>
      <w:r>
        <w:t xml:space="preserve">) to continue to care for our </w:t>
      </w:r>
      <w:r w:rsidR="002A642A">
        <w:t>patients/clients</w:t>
      </w:r>
      <w:r>
        <w:t>. (Mention that you are willing to offer paid training during this time)</w:t>
      </w:r>
    </w:p>
    <w:p w14:paraId="332FD126" w14:textId="56B17836" w:rsidR="00F3132F" w:rsidRDefault="00AE1F3A" w:rsidP="00AE1F3A">
      <w:pPr>
        <w:pStyle w:val="ListParagraph"/>
        <w:numPr>
          <w:ilvl w:val="0"/>
          <w:numId w:val="1"/>
        </w:numPr>
      </w:pPr>
      <w:r>
        <w:t>We are taking the highest precautions as recommended by leading healthcare organizations to ensure safety of our staff and residents.</w:t>
      </w:r>
    </w:p>
    <w:p w14:paraId="715DA028" w14:textId="4B7BB63E" w:rsidR="00DB3408" w:rsidRDefault="00DB3408" w:rsidP="00AE1F3A">
      <w:pPr>
        <w:pStyle w:val="ListParagraph"/>
        <w:numPr>
          <w:ilvl w:val="0"/>
          <w:numId w:val="1"/>
        </w:numPr>
      </w:pPr>
      <w:r>
        <w:t>Ask if they would be willing to share the openings with their staff. If yes, ask for his/her email address to send them the details of the job openings and link for those interested to apply.</w:t>
      </w:r>
    </w:p>
    <w:p w14:paraId="640B50D2" w14:textId="77777777" w:rsidR="00DB3408" w:rsidRDefault="00DB3408" w:rsidP="00DB3408"/>
    <w:p w14:paraId="2BBC3E7C" w14:textId="3D805C79" w:rsidR="00DB3408" w:rsidRPr="00797596" w:rsidRDefault="00DB3408" w:rsidP="00DB3408">
      <w:pPr>
        <w:rPr>
          <w:b/>
          <w:bCs/>
        </w:rPr>
      </w:pPr>
      <w:r w:rsidRPr="00797596">
        <w:rPr>
          <w:b/>
          <w:bCs/>
        </w:rPr>
        <w:t>If you get voicemail, you can follow</w:t>
      </w:r>
      <w:r w:rsidR="00AC57CD" w:rsidRPr="00797596">
        <w:rPr>
          <w:b/>
          <w:bCs/>
        </w:rPr>
        <w:t xml:space="preserve"> </w:t>
      </w:r>
      <w:r w:rsidRPr="00797596">
        <w:rPr>
          <w:b/>
          <w:bCs/>
        </w:rPr>
        <w:t>up with this email</w:t>
      </w:r>
      <w:r w:rsidR="002823A7">
        <w:rPr>
          <w:b/>
          <w:bCs/>
        </w:rPr>
        <w:t>:</w:t>
      </w:r>
    </w:p>
    <w:p w14:paraId="2937112F" w14:textId="77777777" w:rsidR="00DB3408" w:rsidRDefault="00DB3408" w:rsidP="00DB3408">
      <w:pPr>
        <w:rPr>
          <w:rFonts w:ascii="Calibri" w:eastAsia="Calibri" w:hAnsi="Calibri" w:cs="Calibri"/>
        </w:rPr>
      </w:pPr>
      <w:r>
        <w:rPr>
          <w:rFonts w:ascii="Calibri" w:eastAsia="Calibri" w:hAnsi="Calibri" w:cs="Calibri"/>
        </w:rPr>
        <w:t xml:space="preserve">Subject line: [ORGANIZATION NAME] has immediate work for your staff </w:t>
      </w:r>
    </w:p>
    <w:p w14:paraId="409B063A" w14:textId="77777777" w:rsidR="00DB3408" w:rsidRDefault="00DB3408" w:rsidP="00DB3408">
      <w:pPr>
        <w:rPr>
          <w:rFonts w:ascii="Calibri" w:eastAsia="Calibri" w:hAnsi="Calibri" w:cs="Calibri"/>
        </w:rPr>
      </w:pPr>
      <w:r w:rsidRPr="4CE833A0">
        <w:rPr>
          <w:rFonts w:ascii="Calibri" w:eastAsia="Calibri" w:hAnsi="Calibri" w:cs="Calibri"/>
        </w:rPr>
        <w:t>Hello</w:t>
      </w:r>
      <w:r>
        <w:rPr>
          <w:rFonts w:ascii="Calibri" w:eastAsia="Calibri" w:hAnsi="Calibri" w:cs="Calibri"/>
        </w:rPr>
        <w:t>-</w:t>
      </w:r>
    </w:p>
    <w:p w14:paraId="164AA3DB" w14:textId="4E053679" w:rsidR="00DB3408" w:rsidRDefault="00DB3408" w:rsidP="00DB3408">
      <w:pPr>
        <w:rPr>
          <w:rFonts w:ascii="Calibri" w:eastAsia="Calibri" w:hAnsi="Calibri" w:cs="Calibri"/>
        </w:rPr>
      </w:pPr>
      <w:r>
        <w:rPr>
          <w:rFonts w:ascii="Calibri" w:eastAsia="Calibri" w:hAnsi="Calibri" w:cs="Calibri"/>
        </w:rPr>
        <w:t>I just wanted to follow up to my voice message</w:t>
      </w:r>
      <w:r w:rsidRPr="4CE833A0">
        <w:rPr>
          <w:rFonts w:ascii="Calibri" w:eastAsia="Calibri" w:hAnsi="Calibri" w:cs="Calibri"/>
        </w:rPr>
        <w:t xml:space="preserve">. My name is [INSERT NAME] and I am the [INSERT TITLE] at [INSERT ORGANIZATION NAME], </w:t>
      </w:r>
      <w:r w:rsidR="00F62B96">
        <w:rPr>
          <w:rFonts w:ascii="Calibri" w:eastAsia="Calibri" w:hAnsi="Calibri" w:cs="Calibri"/>
        </w:rPr>
        <w:t>[describe what your organization does].</w:t>
      </w:r>
      <w:r w:rsidRPr="4CE833A0">
        <w:rPr>
          <w:rFonts w:ascii="Calibri" w:eastAsia="Calibri" w:hAnsi="Calibri" w:cs="Calibri"/>
        </w:rPr>
        <w:t xml:space="preserve"> </w:t>
      </w:r>
    </w:p>
    <w:p w14:paraId="487CD8A8" w14:textId="77777777" w:rsidR="00DB3408" w:rsidRDefault="00DB3408" w:rsidP="00DB3408">
      <w:r w:rsidRPr="4CE833A0">
        <w:rPr>
          <w:rFonts w:ascii="Calibri" w:eastAsia="Calibri" w:hAnsi="Calibri" w:cs="Calibri"/>
        </w:rPr>
        <w:t xml:space="preserve">I realize that your organization may have had to let go of employees </w:t>
      </w:r>
      <w:r>
        <w:rPr>
          <w:rFonts w:ascii="Calibri" w:eastAsia="Calibri" w:hAnsi="Calibri" w:cs="Calibri"/>
        </w:rPr>
        <w:t>due to the</w:t>
      </w:r>
      <w:r w:rsidRPr="4CE833A0">
        <w:rPr>
          <w:rFonts w:ascii="Calibri" w:eastAsia="Calibri" w:hAnsi="Calibri" w:cs="Calibri"/>
        </w:rPr>
        <w:t xml:space="preserve"> recent COVID-19</w:t>
      </w:r>
      <w:r>
        <w:rPr>
          <w:rFonts w:ascii="Calibri" w:eastAsia="Calibri" w:hAnsi="Calibri" w:cs="Calibri"/>
        </w:rPr>
        <w:t xml:space="preserve"> pandemic</w:t>
      </w:r>
      <w:r w:rsidRPr="4CE833A0">
        <w:rPr>
          <w:rFonts w:ascii="Calibri" w:eastAsia="Calibri" w:hAnsi="Calibri" w:cs="Calibri"/>
        </w:rPr>
        <w:t xml:space="preserve">. We understand how difficult </w:t>
      </w:r>
      <w:r>
        <w:rPr>
          <w:rFonts w:ascii="Calibri" w:eastAsia="Calibri" w:hAnsi="Calibri" w:cs="Calibri"/>
        </w:rPr>
        <w:t>this must be and want to offer temporary work to those who need it.</w:t>
      </w:r>
    </w:p>
    <w:p w14:paraId="78908589" w14:textId="55572F00" w:rsidR="00DB3408" w:rsidRDefault="00DB3408" w:rsidP="00DB3408">
      <w:r>
        <w:t>We are hiring for a variety of positions in [dining, housekeeping, maintenance and caregiving]. These roles require minimal training (which we will take care of) and offer the opportunity to make a difference in the liv</w:t>
      </w:r>
      <w:r w:rsidR="00F62B96">
        <w:t>es of others during this bleak time</w:t>
      </w:r>
      <w:bookmarkStart w:id="0" w:name="_GoBack"/>
      <w:bookmarkEnd w:id="0"/>
      <w:r>
        <w:t>.</w:t>
      </w:r>
    </w:p>
    <w:p w14:paraId="5B5FD72C" w14:textId="77777777" w:rsidR="00DB3408" w:rsidRDefault="00DB3408" w:rsidP="00DB3408">
      <w:r>
        <w:t>I can assure you that we are taking extreme safety precautions during this time to maintain the health and safety of our employees and patients.</w:t>
      </w:r>
    </w:p>
    <w:p w14:paraId="06CE9D50" w14:textId="77777777" w:rsidR="00DB3408" w:rsidRDefault="00DB3408" w:rsidP="00DB3408">
      <w:r>
        <w:lastRenderedPageBreak/>
        <w:t>Here is a link to our current openings [INSERT LINK]. I would appreciate you passing it along to those that might be interested. If you have any additional questions, you can reach me at [INSERT PHONE NUMBER] or [INSERT EMAIL].</w:t>
      </w:r>
    </w:p>
    <w:p w14:paraId="3F75AFDF" w14:textId="77777777" w:rsidR="00DB3408" w:rsidRDefault="00DB3408" w:rsidP="00DB3408">
      <w:r>
        <w:t xml:space="preserve">Again, my thoughts are with you, your company and staff during this difficult time. </w:t>
      </w:r>
    </w:p>
    <w:p w14:paraId="20E8E57D" w14:textId="77777777" w:rsidR="00DB3408" w:rsidRDefault="00DB3408" w:rsidP="00DB3408">
      <w:r>
        <w:t>Regards,</w:t>
      </w:r>
    </w:p>
    <w:p w14:paraId="21B8C055" w14:textId="77777777" w:rsidR="00DB3408" w:rsidRDefault="00DB3408" w:rsidP="00DB3408">
      <w:r>
        <w:t>[INSERT NAME]</w:t>
      </w:r>
    </w:p>
    <w:p w14:paraId="6CD55ABC" w14:textId="77777777" w:rsidR="00DB3408" w:rsidRDefault="00DB3408" w:rsidP="00DB3408"/>
    <w:p w14:paraId="0283B565" w14:textId="77777777" w:rsidR="00DB3408" w:rsidRDefault="00DB3408" w:rsidP="00DB3408"/>
    <w:sectPr w:rsidR="00DB3408" w:rsidSect="0011677D">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26389B" w14:textId="77777777" w:rsidR="00925807" w:rsidRDefault="00925807" w:rsidP="005B43EB">
      <w:pPr>
        <w:spacing w:after="0" w:line="240" w:lineRule="auto"/>
      </w:pPr>
      <w:r>
        <w:separator/>
      </w:r>
    </w:p>
  </w:endnote>
  <w:endnote w:type="continuationSeparator" w:id="0">
    <w:p w14:paraId="407BAF1C" w14:textId="77777777" w:rsidR="00925807" w:rsidRDefault="00925807" w:rsidP="005B43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325BD" w14:textId="77777777" w:rsidR="005B43EB" w:rsidRDefault="005B43E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73F872" w14:textId="3AB30ACE" w:rsidR="005B43EB" w:rsidRDefault="005B43EB" w:rsidP="005B43EB">
    <w:pPr>
      <w:pStyle w:val="Footer"/>
      <w:jc w:val="right"/>
    </w:pPr>
    <w:r>
      <w:rPr>
        <w:noProof/>
      </w:rPr>
      <w:drawing>
        <wp:inline distT="0" distB="0" distL="0" distR="0" wp14:anchorId="01B25AD4" wp14:editId="32533043">
          <wp:extent cx="806625" cy="245630"/>
          <wp:effectExtent l="0" t="0" r="0" b="2540"/>
          <wp:docPr id="2" name="Picture 2" descr="A picture containing draw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n_Shift_logo_2c.png"/>
                  <pic:cNvPicPr/>
                </pic:nvPicPr>
                <pic:blipFill>
                  <a:blip r:embed="rId1">
                    <a:extLst>
                      <a:ext uri="{28A0092B-C50C-407E-A947-70E740481C1C}">
                        <a14:useLocalDpi xmlns:a14="http://schemas.microsoft.com/office/drawing/2010/main" val="0"/>
                      </a:ext>
                    </a:extLst>
                  </a:blip>
                  <a:stretch>
                    <a:fillRect/>
                  </a:stretch>
                </pic:blipFill>
                <pic:spPr>
                  <a:xfrm>
                    <a:off x="0" y="0"/>
                    <a:ext cx="853582" cy="259929"/>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988F02" w14:textId="77777777" w:rsidR="005B43EB" w:rsidRDefault="005B43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00E7E0" w14:textId="77777777" w:rsidR="00925807" w:rsidRDefault="00925807" w:rsidP="005B43EB">
      <w:pPr>
        <w:spacing w:after="0" w:line="240" w:lineRule="auto"/>
      </w:pPr>
      <w:r>
        <w:separator/>
      </w:r>
    </w:p>
  </w:footnote>
  <w:footnote w:type="continuationSeparator" w:id="0">
    <w:p w14:paraId="4910EB40" w14:textId="77777777" w:rsidR="00925807" w:rsidRDefault="00925807" w:rsidP="005B43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305A56" w14:textId="77777777" w:rsidR="005B43EB" w:rsidRDefault="005B43E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E5050E" w14:textId="77777777" w:rsidR="005B43EB" w:rsidRDefault="005B43E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6742CD" w14:textId="77777777" w:rsidR="005B43EB" w:rsidRDefault="005B43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1E37AC3"/>
    <w:multiLevelType w:val="hybridMultilevel"/>
    <w:tmpl w:val="CD3288EC"/>
    <w:lvl w:ilvl="0" w:tplc="6A362FD4">
      <w:start w:val="1"/>
      <w:numFmt w:val="bullet"/>
      <w:lvlText w:val=""/>
      <w:lvlJc w:val="left"/>
      <w:pPr>
        <w:ind w:left="720" w:hanging="360"/>
      </w:pPr>
      <w:rPr>
        <w:rFonts w:ascii="Symbol" w:hAnsi="Symbol" w:hint="default"/>
      </w:rPr>
    </w:lvl>
    <w:lvl w:ilvl="1" w:tplc="44E43666">
      <w:start w:val="1"/>
      <w:numFmt w:val="bullet"/>
      <w:lvlText w:val="o"/>
      <w:lvlJc w:val="left"/>
      <w:pPr>
        <w:ind w:left="1440" w:hanging="360"/>
      </w:pPr>
      <w:rPr>
        <w:rFonts w:ascii="Courier New" w:hAnsi="Courier New" w:hint="default"/>
      </w:rPr>
    </w:lvl>
    <w:lvl w:ilvl="2" w:tplc="5920AB18">
      <w:start w:val="1"/>
      <w:numFmt w:val="bullet"/>
      <w:lvlText w:val=""/>
      <w:lvlJc w:val="left"/>
      <w:pPr>
        <w:ind w:left="2160" w:hanging="360"/>
      </w:pPr>
      <w:rPr>
        <w:rFonts w:ascii="Wingdings" w:hAnsi="Wingdings" w:hint="default"/>
      </w:rPr>
    </w:lvl>
    <w:lvl w:ilvl="3" w:tplc="688E7210">
      <w:start w:val="1"/>
      <w:numFmt w:val="bullet"/>
      <w:lvlText w:val=""/>
      <w:lvlJc w:val="left"/>
      <w:pPr>
        <w:ind w:left="2880" w:hanging="360"/>
      </w:pPr>
      <w:rPr>
        <w:rFonts w:ascii="Symbol" w:hAnsi="Symbol" w:hint="default"/>
      </w:rPr>
    </w:lvl>
    <w:lvl w:ilvl="4" w:tplc="34306BA4">
      <w:start w:val="1"/>
      <w:numFmt w:val="bullet"/>
      <w:lvlText w:val="o"/>
      <w:lvlJc w:val="left"/>
      <w:pPr>
        <w:ind w:left="3600" w:hanging="360"/>
      </w:pPr>
      <w:rPr>
        <w:rFonts w:ascii="Courier New" w:hAnsi="Courier New" w:hint="default"/>
      </w:rPr>
    </w:lvl>
    <w:lvl w:ilvl="5" w:tplc="F134E3A6">
      <w:start w:val="1"/>
      <w:numFmt w:val="bullet"/>
      <w:lvlText w:val=""/>
      <w:lvlJc w:val="left"/>
      <w:pPr>
        <w:ind w:left="4320" w:hanging="360"/>
      </w:pPr>
      <w:rPr>
        <w:rFonts w:ascii="Wingdings" w:hAnsi="Wingdings" w:hint="default"/>
      </w:rPr>
    </w:lvl>
    <w:lvl w:ilvl="6" w:tplc="E55822DE">
      <w:start w:val="1"/>
      <w:numFmt w:val="bullet"/>
      <w:lvlText w:val=""/>
      <w:lvlJc w:val="left"/>
      <w:pPr>
        <w:ind w:left="5040" w:hanging="360"/>
      </w:pPr>
      <w:rPr>
        <w:rFonts w:ascii="Symbol" w:hAnsi="Symbol" w:hint="default"/>
      </w:rPr>
    </w:lvl>
    <w:lvl w:ilvl="7" w:tplc="E168F1D6">
      <w:start w:val="1"/>
      <w:numFmt w:val="bullet"/>
      <w:lvlText w:val="o"/>
      <w:lvlJc w:val="left"/>
      <w:pPr>
        <w:ind w:left="5760" w:hanging="360"/>
      </w:pPr>
      <w:rPr>
        <w:rFonts w:ascii="Courier New" w:hAnsi="Courier New" w:hint="default"/>
      </w:rPr>
    </w:lvl>
    <w:lvl w:ilvl="8" w:tplc="529CA4E8">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ytjS3tDQxNzcyMDJX0lEKTi0uzszPAykwrAUAYCE1USwAAAA="/>
  </w:docVars>
  <w:rsids>
    <w:rsidRoot w:val="00AE1F3A"/>
    <w:rsid w:val="000D0ADA"/>
    <w:rsid w:val="0011677D"/>
    <w:rsid w:val="002823A7"/>
    <w:rsid w:val="002A642A"/>
    <w:rsid w:val="00442FBA"/>
    <w:rsid w:val="005B43EB"/>
    <w:rsid w:val="005F44AF"/>
    <w:rsid w:val="00797596"/>
    <w:rsid w:val="00925807"/>
    <w:rsid w:val="00AC57CD"/>
    <w:rsid w:val="00AE1F3A"/>
    <w:rsid w:val="00B52AEC"/>
    <w:rsid w:val="00D95F9C"/>
    <w:rsid w:val="00D96374"/>
    <w:rsid w:val="00DB3408"/>
    <w:rsid w:val="00F62B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1FF1D7"/>
  <w15:chartTrackingRefBased/>
  <w15:docId w15:val="{794E8ACA-E9B9-7145-9948-ACAAB60A4F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1F3A"/>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E1F3A"/>
    <w:pPr>
      <w:ind w:left="720"/>
      <w:contextualSpacing/>
    </w:pPr>
  </w:style>
  <w:style w:type="paragraph" w:styleId="Header">
    <w:name w:val="header"/>
    <w:basedOn w:val="Normal"/>
    <w:link w:val="HeaderChar"/>
    <w:uiPriority w:val="99"/>
    <w:unhideWhenUsed/>
    <w:rsid w:val="005B43EB"/>
    <w:pPr>
      <w:tabs>
        <w:tab w:val="center" w:pos="4680"/>
        <w:tab w:val="right" w:pos="9360"/>
      </w:tabs>
      <w:spacing w:after="0" w:line="240" w:lineRule="auto"/>
    </w:pPr>
  </w:style>
  <w:style w:type="character" w:customStyle="1" w:styleId="HeaderChar">
    <w:name w:val="Header Char"/>
    <w:basedOn w:val="DefaultParagraphFont"/>
    <w:link w:val="Header"/>
    <w:uiPriority w:val="99"/>
    <w:rsid w:val="005B43EB"/>
    <w:rPr>
      <w:sz w:val="22"/>
      <w:szCs w:val="22"/>
    </w:rPr>
  </w:style>
  <w:style w:type="paragraph" w:styleId="Footer">
    <w:name w:val="footer"/>
    <w:basedOn w:val="Normal"/>
    <w:link w:val="FooterChar"/>
    <w:uiPriority w:val="99"/>
    <w:unhideWhenUsed/>
    <w:rsid w:val="005B43EB"/>
    <w:pPr>
      <w:tabs>
        <w:tab w:val="center" w:pos="4680"/>
        <w:tab w:val="right" w:pos="9360"/>
      </w:tabs>
      <w:spacing w:after="0" w:line="240" w:lineRule="auto"/>
    </w:pPr>
  </w:style>
  <w:style w:type="character" w:customStyle="1" w:styleId="FooterChar">
    <w:name w:val="Footer Char"/>
    <w:basedOn w:val="DefaultParagraphFont"/>
    <w:link w:val="Footer"/>
    <w:uiPriority w:val="99"/>
    <w:rsid w:val="005B43EB"/>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4AFE67AC1D05643995AF1DD196D8E2F" ma:contentTypeVersion="13" ma:contentTypeDescription="Create a new document." ma:contentTypeScope="" ma:versionID="d426874748c743129bacd1553a6e6425">
  <xsd:schema xmlns:xsd="http://www.w3.org/2001/XMLSchema" xmlns:xs="http://www.w3.org/2001/XMLSchema" xmlns:p="http://schemas.microsoft.com/office/2006/metadata/properties" xmlns:ns3="fcc63ce3-886e-4988-8e27-033a549ff535" xmlns:ns4="378caad4-40de-491a-a663-9ea01bcec68d" targetNamespace="http://schemas.microsoft.com/office/2006/metadata/properties" ma:root="true" ma:fieldsID="4ddb38311c935e7bce59065f0b4520b2" ns3:_="" ns4:_="">
    <xsd:import namespace="fcc63ce3-886e-4988-8e27-033a549ff535"/>
    <xsd:import namespace="378caad4-40de-491a-a663-9ea01bcec68d"/>
    <xsd:element name="properties">
      <xsd:complexType>
        <xsd:sequence>
          <xsd:element name="documentManagement">
            <xsd:complexType>
              <xsd:all>
                <xsd:element ref="ns3:MediaServiceMetadata" minOccurs="0"/>
                <xsd:element ref="ns3:MediaServiceFastMetadata" minOccurs="0"/>
                <xsd:element ref="ns3:MediaServiceDateTaken" minOccurs="0"/>
                <xsd:element ref="ns4:SharedWithUsers" minOccurs="0"/>
                <xsd:element ref="ns3:MediaServiceAutoTags" minOccurs="0"/>
                <xsd:element ref="ns3:MediaServiceOCR" minOccurs="0"/>
                <xsd:element ref="ns3:MediaServiceEventHashCode" minOccurs="0"/>
                <xsd:element ref="ns3:MediaServiceGenerationTime" minOccurs="0"/>
                <xsd:element ref="ns4:SharedWithDetails" minOccurs="0"/>
                <xsd:element ref="ns4:SharingHintHash"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c63ce3-886e-4988-8e27-033a549ff535"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2" nillable="true" ma:displayName="MediaServiceAutoTags" ma:description=""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78caad4-40de-491a-a663-9ea01bcec68d" elementFormDefault="qualified">
    <xsd:import namespace="http://schemas.microsoft.com/office/2006/documentManagement/types"/>
    <xsd:import namespace="http://schemas.microsoft.com/office/infopath/2007/PartnerControls"/>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36F34C6-876C-450E-B313-A054DB1C0207}">
  <ds:schemaRefs>
    <ds:schemaRef ds:uri="http://schemas.microsoft.com/sharepoint/v3/contenttype/forms"/>
  </ds:schemaRefs>
</ds:datastoreItem>
</file>

<file path=customXml/itemProps2.xml><?xml version="1.0" encoding="utf-8"?>
<ds:datastoreItem xmlns:ds="http://schemas.openxmlformats.org/officeDocument/2006/customXml" ds:itemID="{213B72AB-78A0-479D-9C75-CDBB09F23B5F}">
  <ds:schemaRefs>
    <ds:schemaRef ds:uri="http://schemas.microsoft.com/office/2006/documentManagement/types"/>
    <ds:schemaRef ds:uri="378caad4-40de-491a-a663-9ea01bcec68d"/>
    <ds:schemaRef ds:uri="http://www.w3.org/XML/1998/namespace"/>
    <ds:schemaRef ds:uri="http://purl.org/dc/elements/1.1/"/>
    <ds:schemaRef ds:uri="http://purl.org/dc/dcmitype/"/>
    <ds:schemaRef ds:uri="http://schemas.microsoft.com/office/2006/metadata/properties"/>
    <ds:schemaRef ds:uri="http://purl.org/dc/terms/"/>
    <ds:schemaRef ds:uri="fcc63ce3-886e-4988-8e27-033a549ff535"/>
    <ds:schemaRef ds:uri="http://schemas.openxmlformats.org/package/2006/metadata/core-properties"/>
    <ds:schemaRef ds:uri="http://schemas.microsoft.com/office/infopath/2007/PartnerControls"/>
  </ds:schemaRefs>
</ds:datastoreItem>
</file>

<file path=customXml/itemProps3.xml><?xml version="1.0" encoding="utf-8"?>
<ds:datastoreItem xmlns:ds="http://schemas.openxmlformats.org/officeDocument/2006/customXml" ds:itemID="{40246940-68DE-45FB-96B8-1F9E5142D6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c63ce3-886e-4988-8e27-033a549ff535"/>
    <ds:schemaRef ds:uri="378caad4-40de-491a-a663-9ea01bcec68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64</Words>
  <Characters>264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a Berris</dc:creator>
  <cp:keywords/>
  <dc:description/>
  <cp:lastModifiedBy>Cari Rosenberger</cp:lastModifiedBy>
  <cp:revision>2</cp:revision>
  <dcterms:created xsi:type="dcterms:W3CDTF">2020-04-01T18:54:00Z</dcterms:created>
  <dcterms:modified xsi:type="dcterms:W3CDTF">2020-04-01T1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AFE67AC1D05643995AF1DD196D8E2F</vt:lpwstr>
  </property>
</Properties>
</file>